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2C6AB9" w14:textId="2C44BC38" w:rsidR="00D15348" w:rsidRDefault="00F0436B">
      <w:pPr>
        <w:pStyle w:val="Heading1"/>
      </w:pPr>
      <w:bookmarkStart w:id="0" w:name="lab-2.01---casting"/>
      <w:r>
        <w:t xml:space="preserve">Lab 2.01 - </w:t>
      </w:r>
      <w:r w:rsidR="001004E6">
        <w:t>C</w:t>
      </w:r>
      <w:r>
        <w:t>asting</w:t>
      </w:r>
    </w:p>
    <w:p w14:paraId="0706F6BE" w14:textId="77777777" w:rsidR="00D15348" w:rsidRDefault="00F0436B">
      <w:pPr>
        <w:pStyle w:val="Heading2"/>
      </w:pPr>
      <w:bookmarkStart w:id="1" w:name="in-your-notebook"/>
      <w:r>
        <w:t>In your notebook</w:t>
      </w:r>
    </w:p>
    <w:p w14:paraId="31348358" w14:textId="77777777" w:rsidR="00D15348" w:rsidRDefault="00F0436B">
      <w:pPr>
        <w:pStyle w:val="Heading3"/>
      </w:pPr>
      <w:bookmarkStart w:id="2" w:name="Xd462780d551d83230aaa729b03faac6fdfb31c4"/>
      <w:r>
        <w:t>Predict what the following inputs will result in</w:t>
      </w:r>
    </w:p>
    <w:p w14:paraId="469F9E86" w14:textId="77777777" w:rsidR="00D15348" w:rsidRDefault="00F0436B">
      <w:pPr>
        <w:pStyle w:val="FirstParagraph"/>
      </w:pPr>
      <w:r>
        <w:t xml:space="preserve">Once you have filled in the </w:t>
      </w:r>
      <w:r>
        <w:rPr>
          <w:b/>
          <w:bCs/>
        </w:rPr>
        <w:t>prediction</w:t>
      </w:r>
      <w:r>
        <w:t xml:space="preserve"> column, check your answers in interactive mode and write the actual result.</w:t>
      </w:r>
    </w:p>
    <w:tbl>
      <w:tblPr>
        <w:tblStyle w:val="GridTable1Light"/>
        <w:tblW w:w="3863" w:type="pct"/>
        <w:tblLook w:val="0020" w:firstRow="1" w:lastRow="0" w:firstColumn="0" w:lastColumn="0" w:noHBand="0" w:noVBand="0"/>
      </w:tblPr>
      <w:tblGrid>
        <w:gridCol w:w="2274"/>
        <w:gridCol w:w="1884"/>
        <w:gridCol w:w="3240"/>
      </w:tblGrid>
      <w:tr w:rsidR="00D15348" w14:paraId="6A72C2BC" w14:textId="77777777" w:rsidTr="002D16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914AD0" w14:textId="77777777" w:rsidR="00D15348" w:rsidRDefault="00F0436B">
            <w:pPr>
              <w:pStyle w:val="Compact"/>
            </w:pPr>
            <w:r>
              <w:t>Input</w:t>
            </w:r>
          </w:p>
        </w:tc>
        <w:tc>
          <w:tcPr>
            <w:tcW w:w="1273" w:type="pct"/>
          </w:tcPr>
          <w:p w14:paraId="04F004B4" w14:textId="77777777" w:rsidR="00D15348" w:rsidRDefault="00F0436B">
            <w:pPr>
              <w:pStyle w:val="Compact"/>
            </w:pPr>
            <w:r>
              <w:t>Prediction</w:t>
            </w:r>
          </w:p>
        </w:tc>
        <w:tc>
          <w:tcPr>
            <w:tcW w:w="2190" w:type="pct"/>
          </w:tcPr>
          <w:p w14:paraId="06F119AD" w14:textId="77777777" w:rsidR="00D15348" w:rsidRDefault="00F0436B">
            <w:pPr>
              <w:pStyle w:val="Compact"/>
            </w:pPr>
            <w:r>
              <w:t>Result</w:t>
            </w:r>
          </w:p>
        </w:tc>
      </w:tr>
      <w:tr w:rsidR="00D15348" w14:paraId="6D455382" w14:textId="77777777" w:rsidTr="002D168D">
        <w:tc>
          <w:tcPr>
            <w:tcW w:w="0" w:type="auto"/>
          </w:tcPr>
          <w:p w14:paraId="4FA58BAD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float('1')</w:t>
            </w:r>
          </w:p>
        </w:tc>
        <w:tc>
          <w:tcPr>
            <w:tcW w:w="1273" w:type="pct"/>
          </w:tcPr>
          <w:p w14:paraId="1CEC3C79" w14:textId="77777777" w:rsidR="00D15348" w:rsidRDefault="00D15348"/>
        </w:tc>
        <w:tc>
          <w:tcPr>
            <w:tcW w:w="2190" w:type="pct"/>
          </w:tcPr>
          <w:p w14:paraId="2DD8B285" w14:textId="77777777" w:rsidR="00D15348" w:rsidRDefault="00D15348"/>
        </w:tc>
      </w:tr>
      <w:tr w:rsidR="00D15348" w14:paraId="3742ED54" w14:textId="77777777" w:rsidTr="002D168D">
        <w:tc>
          <w:tcPr>
            <w:tcW w:w="0" w:type="auto"/>
          </w:tcPr>
          <w:p w14:paraId="17A18F1A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str(1 + '2')</w:t>
            </w:r>
          </w:p>
        </w:tc>
        <w:tc>
          <w:tcPr>
            <w:tcW w:w="1273" w:type="pct"/>
          </w:tcPr>
          <w:p w14:paraId="2BFB8913" w14:textId="77777777" w:rsidR="00D15348" w:rsidRDefault="00D15348"/>
        </w:tc>
        <w:tc>
          <w:tcPr>
            <w:tcW w:w="2190" w:type="pct"/>
          </w:tcPr>
          <w:p w14:paraId="6BC67351" w14:textId="77777777" w:rsidR="00D15348" w:rsidRDefault="00D15348"/>
        </w:tc>
      </w:tr>
      <w:tr w:rsidR="00D15348" w14:paraId="58E73CA0" w14:textId="77777777" w:rsidTr="002D168D">
        <w:tc>
          <w:tcPr>
            <w:tcW w:w="0" w:type="auto"/>
          </w:tcPr>
          <w:p w14:paraId="1D976F95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str('2')</w:t>
            </w:r>
          </w:p>
        </w:tc>
        <w:tc>
          <w:tcPr>
            <w:tcW w:w="1273" w:type="pct"/>
          </w:tcPr>
          <w:p w14:paraId="55A06638" w14:textId="77777777" w:rsidR="00D15348" w:rsidRDefault="00D15348"/>
        </w:tc>
        <w:tc>
          <w:tcPr>
            <w:tcW w:w="2190" w:type="pct"/>
          </w:tcPr>
          <w:p w14:paraId="057E49F0" w14:textId="77777777" w:rsidR="00D15348" w:rsidRDefault="00D15348"/>
        </w:tc>
      </w:tr>
      <w:tr w:rsidR="00D15348" w14:paraId="6E312952" w14:textId="77777777" w:rsidTr="002D168D">
        <w:tc>
          <w:tcPr>
            <w:tcW w:w="0" w:type="auto"/>
          </w:tcPr>
          <w:p w14:paraId="3A0DA80F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int('abc')</w:t>
            </w:r>
          </w:p>
        </w:tc>
        <w:tc>
          <w:tcPr>
            <w:tcW w:w="1273" w:type="pct"/>
          </w:tcPr>
          <w:p w14:paraId="38F50A70" w14:textId="77777777" w:rsidR="00D15348" w:rsidRDefault="00D15348"/>
        </w:tc>
        <w:tc>
          <w:tcPr>
            <w:tcW w:w="2190" w:type="pct"/>
          </w:tcPr>
          <w:p w14:paraId="2B9E2D00" w14:textId="77777777" w:rsidR="00D15348" w:rsidRDefault="00D15348"/>
        </w:tc>
      </w:tr>
      <w:tr w:rsidR="00D15348" w14:paraId="74D1C31F" w14:textId="77777777" w:rsidTr="002D168D">
        <w:tc>
          <w:tcPr>
            <w:tcW w:w="0" w:type="auto"/>
          </w:tcPr>
          <w:p w14:paraId="6F0B2433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int(float('1.6'))</w:t>
            </w:r>
          </w:p>
        </w:tc>
        <w:tc>
          <w:tcPr>
            <w:tcW w:w="1273" w:type="pct"/>
          </w:tcPr>
          <w:p w14:paraId="1978AAA5" w14:textId="77777777" w:rsidR="00D15348" w:rsidRDefault="00D15348"/>
        </w:tc>
        <w:tc>
          <w:tcPr>
            <w:tcW w:w="2190" w:type="pct"/>
          </w:tcPr>
          <w:p w14:paraId="453747FE" w14:textId="77777777" w:rsidR="00D15348" w:rsidRDefault="00D15348"/>
        </w:tc>
      </w:tr>
      <w:tr w:rsidR="00D15348" w14:paraId="0F4B9245" w14:textId="77777777" w:rsidTr="002D168D">
        <w:tc>
          <w:tcPr>
            <w:tcW w:w="0" w:type="auto"/>
          </w:tcPr>
          <w:p w14:paraId="2E377306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float(int(1.6))</w:t>
            </w:r>
          </w:p>
        </w:tc>
        <w:tc>
          <w:tcPr>
            <w:tcW w:w="1273" w:type="pct"/>
          </w:tcPr>
          <w:p w14:paraId="20448346" w14:textId="77777777" w:rsidR="00D15348" w:rsidRDefault="00D15348"/>
        </w:tc>
        <w:tc>
          <w:tcPr>
            <w:tcW w:w="2190" w:type="pct"/>
          </w:tcPr>
          <w:p w14:paraId="7F6CE2F3" w14:textId="77777777" w:rsidR="00D15348" w:rsidRDefault="00D15348"/>
        </w:tc>
      </w:tr>
      <w:tr w:rsidR="00D15348" w14:paraId="1B101037" w14:textId="77777777" w:rsidTr="002D168D">
        <w:tc>
          <w:tcPr>
            <w:tcW w:w="0" w:type="auto"/>
          </w:tcPr>
          <w:p w14:paraId="61371CA2" w14:textId="77777777" w:rsidR="00D15348" w:rsidRDefault="00F0436B">
            <w:pPr>
              <w:pStyle w:val="Compact"/>
            </w:pPr>
            <w:r>
              <w:rPr>
                <w:rStyle w:val="VerbatimChar"/>
              </w:rPr>
              <w:t>str(float(1))</w:t>
            </w:r>
          </w:p>
        </w:tc>
        <w:tc>
          <w:tcPr>
            <w:tcW w:w="1273" w:type="pct"/>
          </w:tcPr>
          <w:p w14:paraId="1A525C34" w14:textId="77777777" w:rsidR="00D15348" w:rsidRDefault="00D15348"/>
        </w:tc>
        <w:tc>
          <w:tcPr>
            <w:tcW w:w="2190" w:type="pct"/>
          </w:tcPr>
          <w:p w14:paraId="64A7F933" w14:textId="77777777" w:rsidR="00D15348" w:rsidRDefault="00D15348"/>
        </w:tc>
      </w:tr>
    </w:tbl>
    <w:p w14:paraId="524ADD07" w14:textId="77777777" w:rsidR="00D15348" w:rsidRDefault="00F0436B">
      <w:pPr>
        <w:pStyle w:val="Heading2"/>
      </w:pPr>
      <w:bookmarkStart w:id="3" w:name="in-your-console"/>
      <w:bookmarkEnd w:id="1"/>
      <w:bookmarkEnd w:id="2"/>
      <w:r>
        <w:t>In your console</w:t>
      </w:r>
    </w:p>
    <w:p w14:paraId="1D0E4796" w14:textId="77777777" w:rsidR="00D15348" w:rsidRDefault="00F0436B">
      <w:pPr>
        <w:numPr>
          <w:ilvl w:val="0"/>
          <w:numId w:val="2"/>
        </w:numPr>
      </w:pPr>
      <w:r>
        <w:t>Create a program which will take in an input and print out that input divided by 2.</w:t>
      </w:r>
    </w:p>
    <w:p w14:paraId="47DD0A80" w14:textId="77777777" w:rsidR="00D15348" w:rsidRDefault="00F0436B">
      <w:pPr>
        <w:numPr>
          <w:ilvl w:val="0"/>
          <w:numId w:val="2"/>
        </w:numPr>
      </w:pPr>
      <w:r>
        <w:t>Alter one line of that program to return only whole numbers.</w:t>
      </w:r>
    </w:p>
    <w:p w14:paraId="05E8B582" w14:textId="77777777" w:rsidR="00D15348" w:rsidRDefault="00F0436B">
      <w:pPr>
        <w:pStyle w:val="Heading3"/>
      </w:pPr>
      <w:bookmarkStart w:id="4" w:name="bonus"/>
      <w:r>
        <w:t>Bonus</w:t>
      </w:r>
    </w:p>
    <w:p w14:paraId="4B87EA02" w14:textId="77777777" w:rsidR="00D15348" w:rsidRDefault="00F0436B">
      <w:pPr>
        <w:pStyle w:val="FirstParagraph"/>
      </w:pPr>
      <w:r>
        <w:t>Make your program have two modes: an integer mode and a float mode.</w:t>
      </w:r>
    </w:p>
    <w:p w14:paraId="382927E4" w14:textId="77777777" w:rsidR="00D15348" w:rsidRDefault="00F0436B">
      <w:pPr>
        <w:pStyle w:val="BodyText"/>
      </w:pPr>
      <w:r>
        <w:t>Add another input to ask which mode the user wants to use.</w:t>
      </w:r>
    </w:p>
    <w:p w14:paraId="1DEC3584" w14:textId="77777777" w:rsidR="00D15348" w:rsidRDefault="00F0436B">
      <w:pPr>
        <w:pStyle w:val="BodyText"/>
      </w:pPr>
      <w:r>
        <w:t>If the user asks for integer mode, then print out integers as the result of your division. Otherwise print out floating-point values (decimals).</w:t>
      </w:r>
    </w:p>
    <w:p w14:paraId="09CDBAB6" w14:textId="77777777" w:rsidR="00D15348" w:rsidRDefault="00F0436B">
      <w:pPr>
        <w:pStyle w:val="BodyText"/>
      </w:pPr>
      <w:r>
        <w:t>Feel free to research Python docs. (This is a concept covered in Snap.)</w:t>
      </w:r>
      <w:bookmarkEnd w:id="0"/>
      <w:bookmarkEnd w:id="3"/>
      <w:bookmarkEnd w:id="4"/>
    </w:p>
    <w:sectPr w:rsidR="00D1534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EEBC2E" w14:textId="77777777" w:rsidR="00421761" w:rsidRDefault="00421761">
      <w:pPr>
        <w:spacing w:after="0"/>
      </w:pPr>
      <w:r>
        <w:separator/>
      </w:r>
    </w:p>
  </w:endnote>
  <w:endnote w:type="continuationSeparator" w:id="0">
    <w:p w14:paraId="4CB3E9E7" w14:textId="77777777" w:rsidR="00421761" w:rsidRDefault="004217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AD81E" w14:textId="77777777" w:rsidR="001732E9" w:rsidRDefault="001732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1F56FF" w14:textId="629BD461" w:rsidR="001732E9" w:rsidRDefault="001732E9">
    <w:pPr>
      <w:pStyle w:val="Footer"/>
    </w:pPr>
    <w:r>
      <w:rPr>
        <w:noProof/>
      </w:rPr>
      <w:drawing>
        <wp:inline distT="0" distB="0" distL="0" distR="0" wp14:anchorId="49879885" wp14:editId="71F2F177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CF50D" w14:textId="77777777" w:rsidR="001732E9" w:rsidRDefault="001732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2C9F5C" w14:textId="77777777" w:rsidR="00421761" w:rsidRDefault="00421761">
      <w:r>
        <w:separator/>
      </w:r>
    </w:p>
  </w:footnote>
  <w:footnote w:type="continuationSeparator" w:id="0">
    <w:p w14:paraId="3C3CE2B7" w14:textId="77777777" w:rsidR="00421761" w:rsidRDefault="004217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01471D" w14:textId="77777777" w:rsidR="001732E9" w:rsidRDefault="001732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9973C9" w14:textId="53C81E0F" w:rsidR="002D168D" w:rsidRDefault="002D168D">
    <w:pPr>
      <w:pStyle w:val="Header"/>
    </w:pPr>
  </w:p>
  <w:p w14:paraId="3F35F6AC" w14:textId="2292FE24" w:rsidR="002D168D" w:rsidRDefault="002D168D">
    <w:pPr>
      <w:pStyle w:val="Header"/>
    </w:pPr>
    <w:r>
      <w:t>Introduction to computer scien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1D00F4" w14:textId="77777777" w:rsidR="001732E9" w:rsidRDefault="001732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D04EB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08E3C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04E6"/>
    <w:rsid w:val="001732E9"/>
    <w:rsid w:val="002D168D"/>
    <w:rsid w:val="00421761"/>
    <w:rsid w:val="004E29B3"/>
    <w:rsid w:val="00590D07"/>
    <w:rsid w:val="00784D58"/>
    <w:rsid w:val="008D6863"/>
    <w:rsid w:val="00B86B75"/>
    <w:rsid w:val="00BC48D5"/>
    <w:rsid w:val="00C36279"/>
    <w:rsid w:val="00D15348"/>
    <w:rsid w:val="00E315A3"/>
    <w:rsid w:val="00F043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04AF3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D168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D168D"/>
  </w:style>
  <w:style w:type="paragraph" w:styleId="Footer">
    <w:name w:val="footer"/>
    <w:basedOn w:val="Normal"/>
    <w:link w:val="FooterChar"/>
    <w:unhideWhenUsed/>
    <w:rsid w:val="002D168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D168D"/>
  </w:style>
  <w:style w:type="table" w:styleId="LightGrid">
    <w:name w:val="Light Grid"/>
    <w:basedOn w:val="TableNormal"/>
    <w:rsid w:val="002D168D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GridTable1Light">
    <w:name w:val="Grid Table 1 Light"/>
    <w:basedOn w:val="TableNormal"/>
    <w:rsid w:val="002D168D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6</Words>
  <Characters>723</Characters>
  <Application>Microsoft Office Word</Application>
  <DocSecurity>0</DocSecurity>
  <Lines>6</Lines>
  <Paragraphs>1</Paragraphs>
  <ScaleCrop>false</ScaleCrop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4</cp:revision>
  <dcterms:created xsi:type="dcterms:W3CDTF">2021-03-03T16:35:00Z</dcterms:created>
  <dcterms:modified xsi:type="dcterms:W3CDTF">2021-03-04T19:54:00Z</dcterms:modified>
</cp:coreProperties>
</file>